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9e9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0ee384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5239a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39:15Z</dcterms:created>
  <dcterms:modified xsi:type="dcterms:W3CDTF">2022-01-03T19:39:15Z</dcterms:modified>
</cp:coreProperties>
</file>